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597FFE" w14:textId="1329B949" w:rsidR="002D4F29" w:rsidRDefault="00BF5593">
      <w:r>
        <w:t xml:space="preserve">/does </w:t>
      </w:r>
      <w:r w:rsidR="00AE5D2C">
        <w:t>CoolSculpting</w:t>
      </w:r>
      <w:r>
        <w:t xml:space="preserve"> really work</w:t>
      </w:r>
    </w:p>
    <w:p w14:paraId="0C8FF8A9" w14:textId="54F0C4B4" w:rsidR="00BF5593" w:rsidRDefault="00BF5593">
      <w:r>
        <w:t xml:space="preserve">kw: does </w:t>
      </w:r>
      <w:r w:rsidR="00AE5D2C">
        <w:t>CoolSculpting</w:t>
      </w:r>
      <w:r>
        <w:t xml:space="preserve"> really work</w:t>
      </w:r>
    </w:p>
    <w:p w14:paraId="0A432684" w14:textId="62667527" w:rsidR="00BF5593" w:rsidRDefault="00BF5593">
      <w:r>
        <w:t>meta: Does CoolSculpting really work? A lifestyle website</w:t>
      </w:r>
      <w:r w:rsidR="00E559DD">
        <w:t xml:space="preserve"> goes to SKINNEY Medspa to put</w:t>
      </w:r>
      <w:r>
        <w:t xml:space="preserve"> the fat reduction treatment to the test.</w:t>
      </w:r>
    </w:p>
    <w:p w14:paraId="45C19DD0" w14:textId="208DCE51" w:rsidR="00B23DE2" w:rsidRDefault="00E559DD" w:rsidP="00B23DE2">
      <w:pPr>
        <w:jc w:val="center"/>
        <w:rPr>
          <w:b/>
        </w:rPr>
      </w:pPr>
      <w:r>
        <w:t>Does CoolSculpting Really Work? Fat Freezing on Trial</w:t>
      </w:r>
    </w:p>
    <w:p w14:paraId="2FD002A4" w14:textId="77777777" w:rsidR="00B23DE2" w:rsidRDefault="00B23DE2" w:rsidP="00B23DE2">
      <w:pPr>
        <w:jc w:val="center"/>
        <w:rPr>
          <w:b/>
        </w:rPr>
      </w:pPr>
    </w:p>
    <w:p w14:paraId="5A020B65" w14:textId="6577D50F" w:rsidR="00B23DE2" w:rsidRDefault="00B23DE2" w:rsidP="00B23DE2">
      <w:r>
        <w:t>Does CoolSculpting really work?</w:t>
      </w:r>
      <w:r w:rsidR="00FA7B7D">
        <w:t xml:space="preserve"> The non-invasive fat reduction treatment is said to do wonders for </w:t>
      </w:r>
      <w:r w:rsidR="00EB6490">
        <w:t xml:space="preserve">patients at SKINNEY Medspa. </w:t>
      </w:r>
      <w:r w:rsidR="00E559DD">
        <w:t xml:space="preserve"> </w:t>
      </w:r>
      <w:proofErr w:type="gramStart"/>
      <w:r w:rsidR="00E559DD">
        <w:t>So</w:t>
      </w:r>
      <w:proofErr w:type="gramEnd"/>
      <w:r w:rsidR="00E559DD">
        <w:t xml:space="preserve"> a</w:t>
      </w:r>
      <w:r w:rsidR="00FA7B7D">
        <w:t xml:space="preserve"> columnist at “</w:t>
      </w:r>
      <w:hyperlink r:id="rId5" w:history="1">
        <w:r w:rsidR="00A600E5" w:rsidRPr="00AE5D2C">
          <w:rPr>
            <w:rStyle w:val="Hyperlink"/>
          </w:rPr>
          <w:t>justBOBBI</w:t>
        </w:r>
      </w:hyperlink>
      <w:bookmarkStart w:id="0" w:name="_GoBack"/>
      <w:bookmarkEnd w:id="0"/>
      <w:r w:rsidR="00FA7B7D">
        <w:t>,” an online lifestyle platform, wanted to put the innovative procedure to the test.</w:t>
      </w:r>
      <w:r w:rsidR="00A600E5">
        <w:t xml:space="preserve"> Founded by makeup artist, Bobbi Brown, the </w:t>
      </w:r>
      <w:r w:rsidR="00085983">
        <w:t>site</w:t>
      </w:r>
      <w:r w:rsidR="00A600E5">
        <w:t xml:space="preserve"> hopes to inspire and educate men and women on the latest trends in health and wellness.</w:t>
      </w:r>
      <w:r w:rsidR="00EB6490">
        <w:t xml:space="preserve"> That is why her team</w:t>
      </w:r>
      <w:r w:rsidR="00085983">
        <w:t xml:space="preserve"> came to SKINNEY Medspa in NYC to try CoolSculpting.</w:t>
      </w:r>
    </w:p>
    <w:p w14:paraId="6023EAE9" w14:textId="77777777" w:rsidR="00F148AA" w:rsidRDefault="00F148AA" w:rsidP="00B23DE2"/>
    <w:p w14:paraId="7BF4F0D9" w14:textId="079DE3E6" w:rsidR="007158AA" w:rsidRDefault="00F148AA" w:rsidP="00B23DE2">
      <w:r>
        <w:t xml:space="preserve">Does CoolSculpting really work? </w:t>
      </w:r>
      <w:r w:rsidR="00AE5D2C">
        <w:t>Unequivocally yes</w:t>
      </w:r>
      <w:r w:rsidR="00E559DD">
        <w:t>!</w:t>
      </w:r>
      <w:r>
        <w:t xml:space="preserve"> The treatment has revolutionized body contouring and is the most p</w:t>
      </w:r>
      <w:r w:rsidR="00EB6490">
        <w:t xml:space="preserve">opular </w:t>
      </w:r>
      <w:r w:rsidR="00E559DD">
        <w:t xml:space="preserve">non-surgical </w:t>
      </w:r>
      <w:r w:rsidR="00EB6490">
        <w:t xml:space="preserve">fat reduction treatment in the world. It targets </w:t>
      </w:r>
      <w:r w:rsidR="00EB6490" w:rsidRPr="00E559DD">
        <w:rPr>
          <w:u w:val="single"/>
        </w:rPr>
        <w:t>stubborn fat</w:t>
      </w:r>
      <w:r w:rsidR="00EB6490">
        <w:t xml:space="preserve"> on many areas of the body</w:t>
      </w:r>
      <w:r w:rsidR="00360B1E">
        <w:t>,</w:t>
      </w:r>
      <w:r w:rsidR="00EB6490">
        <w:t xml:space="preserve"> like a </w:t>
      </w:r>
      <w:r w:rsidR="00EB6490" w:rsidRPr="00E559DD">
        <w:rPr>
          <w:u w:val="single"/>
        </w:rPr>
        <w:t>person’s abdomen</w:t>
      </w:r>
      <w:r w:rsidR="00EB6490">
        <w:t>, love handles, and bra bulge.</w:t>
      </w:r>
      <w:r w:rsidR="00360B1E">
        <w:t xml:space="preserve"> </w:t>
      </w:r>
      <w:r w:rsidR="007158AA">
        <w:t>Anjali Kumar</w:t>
      </w:r>
      <w:r w:rsidR="009814FD">
        <w:t>,</w:t>
      </w:r>
      <w:r w:rsidR="007158AA">
        <w:t xml:space="preserve"> </w:t>
      </w:r>
      <w:r w:rsidR="009814FD">
        <w:t xml:space="preserve">of justBOBBI, </w:t>
      </w:r>
      <w:r w:rsidR="00360B1E">
        <w:t xml:space="preserve">is willing to try anything in the name of wellness, but </w:t>
      </w:r>
      <w:r w:rsidR="009814FD">
        <w:t xml:space="preserve">she </w:t>
      </w:r>
      <w:r w:rsidR="00360B1E">
        <w:t>was slightly hesitant about the treatment at first.</w:t>
      </w:r>
      <w:r w:rsidR="007158AA">
        <w:t xml:space="preserve"> </w:t>
      </w:r>
    </w:p>
    <w:p w14:paraId="720FEBE2" w14:textId="77777777" w:rsidR="007158AA" w:rsidRDefault="007158AA" w:rsidP="00B23DE2"/>
    <w:p w14:paraId="5CF7E0A2" w14:textId="7EC8A286" w:rsidR="00F148AA" w:rsidRDefault="007158AA" w:rsidP="00B23DE2">
      <w:r>
        <w:t>“Honestly, I kept thinking this was a ridiculous shortcut to be contemplating when really what I needed to do was get my lazy butt to the gym on a regular basis and cut back on some of my more problematic food choices, said Kumar.”</w:t>
      </w:r>
    </w:p>
    <w:p w14:paraId="2318C78C" w14:textId="77777777" w:rsidR="00BF0E24" w:rsidRDefault="00BF0E24" w:rsidP="00B23DE2"/>
    <w:p w14:paraId="2CEAE2FA" w14:textId="07C3DD0E" w:rsidR="009814FD" w:rsidRDefault="009814FD" w:rsidP="00B23DE2">
      <w:r>
        <w:t xml:space="preserve">While choosing to live a healthier lifestyle is ideal, </w:t>
      </w:r>
      <w:r w:rsidR="00BF0E24" w:rsidRPr="00E559DD">
        <w:rPr>
          <w:u w:val="single"/>
        </w:rPr>
        <w:t>CoolSculpting</w:t>
      </w:r>
      <w:r w:rsidR="00BF0E24">
        <w:t xml:space="preserve"> is a quick and easy treatment to fit into our busy schedules. It typically ta</w:t>
      </w:r>
      <w:r>
        <w:t xml:space="preserve">kes as little as 35 minutes and requires </w:t>
      </w:r>
      <w:r w:rsidR="00307E8E">
        <w:t>no downtime</w:t>
      </w:r>
      <w:r>
        <w:t xml:space="preserve">. It </w:t>
      </w:r>
      <w:r w:rsidR="003C07C6">
        <w:t xml:space="preserve">is a great </w:t>
      </w:r>
      <w:r w:rsidR="003C07C6" w:rsidRPr="00E559DD">
        <w:rPr>
          <w:u w:val="single"/>
        </w:rPr>
        <w:t>alternative to surgical procedures</w:t>
      </w:r>
      <w:r w:rsidR="00E559DD" w:rsidRPr="00E559DD">
        <w:rPr>
          <w:u w:val="single"/>
        </w:rPr>
        <w:t>, like liposuction</w:t>
      </w:r>
      <w:r w:rsidR="00E559DD">
        <w:t>,</w:t>
      </w:r>
      <w:r w:rsidR="003C07C6">
        <w:t xml:space="preserve"> to remove unwanted fat.</w:t>
      </w:r>
    </w:p>
    <w:p w14:paraId="3C70AB26" w14:textId="77777777" w:rsidR="009814FD" w:rsidRDefault="009814FD" w:rsidP="00B23DE2"/>
    <w:p w14:paraId="08AC106B" w14:textId="66CFDFAB" w:rsidR="00BF0E24" w:rsidRDefault="00153C4A" w:rsidP="00B23DE2">
      <w:r w:rsidRPr="00E559DD">
        <w:rPr>
          <w:u w:val="single"/>
        </w:rPr>
        <w:t>At SKINNEY Medspa in NYC</w:t>
      </w:r>
      <w:r>
        <w:t xml:space="preserve">, a </w:t>
      </w:r>
      <w:r w:rsidR="00307E8E">
        <w:t xml:space="preserve">cooling process </w:t>
      </w:r>
      <w:r>
        <w:t>ma</w:t>
      </w:r>
      <w:r w:rsidR="00307E8E">
        <w:t>chine is used for the treatment, targeting fat cells under the skin’s surface.</w:t>
      </w:r>
      <w:r>
        <w:t xml:space="preserve"> </w:t>
      </w:r>
      <w:r w:rsidR="00670226">
        <w:t>Kumar</w:t>
      </w:r>
      <w:r>
        <w:t xml:space="preserve"> report</w:t>
      </w:r>
      <w:r w:rsidR="00307E8E">
        <w:t>ed</w:t>
      </w:r>
      <w:r>
        <w:t xml:space="preserve"> a slight</w:t>
      </w:r>
      <w:r w:rsidR="009814FD">
        <w:t>ly</w:t>
      </w:r>
      <w:r>
        <w:t xml:space="preserve"> </w:t>
      </w:r>
      <w:r w:rsidR="00AE5D2C">
        <w:t>uncomfortable</w:t>
      </w:r>
      <w:r>
        <w:t xml:space="preserve"> feeling at t</w:t>
      </w:r>
      <w:r w:rsidR="00670226">
        <w:t xml:space="preserve">he beginning of the procedure, “But within a few minutes the discomfort passed and I didn’t feel much of anything. I spent the next 30 minutes catching up on Netflix shows.” </w:t>
      </w:r>
      <w:r>
        <w:t>However, the vast majority of people do not feel any pain.</w:t>
      </w:r>
    </w:p>
    <w:p w14:paraId="4CD0B434" w14:textId="77777777" w:rsidR="00307E8E" w:rsidRDefault="00307E8E" w:rsidP="00B23DE2"/>
    <w:p w14:paraId="2A3EF035" w14:textId="2A6A14D9" w:rsidR="008061A0" w:rsidRDefault="00307E8E" w:rsidP="00B23DE2">
      <w:r>
        <w:t xml:space="preserve">Does CoolSculpting really work? </w:t>
      </w:r>
      <w:r w:rsidRPr="00E559DD">
        <w:rPr>
          <w:u w:val="single"/>
        </w:rPr>
        <w:t>Clinical studies</w:t>
      </w:r>
      <w:r>
        <w:t xml:space="preserve"> have shown</w:t>
      </w:r>
      <w:r w:rsidR="008061A0">
        <w:t xml:space="preserve"> that</w:t>
      </w:r>
      <w:r>
        <w:t xml:space="preserve"> at three months, 23% of fat layer thickness was reduced. </w:t>
      </w:r>
      <w:r w:rsidR="008061A0">
        <w:t>After</w:t>
      </w:r>
      <w:r>
        <w:t xml:space="preserve"> </w:t>
      </w:r>
      <w:r w:rsidR="008061A0">
        <w:t>reviewing</w:t>
      </w:r>
      <w:r>
        <w:t xml:space="preserve"> </w:t>
      </w:r>
      <w:r w:rsidRPr="00E559DD">
        <w:rPr>
          <w:u w:val="single"/>
        </w:rPr>
        <w:t>before and after pictures</w:t>
      </w:r>
      <w:r>
        <w:t>, more than 80% of patients showed improvements at the treatment area.</w:t>
      </w:r>
      <w:r w:rsidR="00C70C26">
        <w:t xml:space="preserve"> This can be </w:t>
      </w:r>
      <w:r w:rsidR="008061A0">
        <w:t xml:space="preserve">great for people who just </w:t>
      </w:r>
      <w:r w:rsidR="008061A0" w:rsidRPr="00E559DD">
        <w:rPr>
          <w:u w:val="single"/>
        </w:rPr>
        <w:t>cannot rid unwanted fat</w:t>
      </w:r>
      <w:r w:rsidR="008061A0">
        <w:t xml:space="preserve"> on their bodies.</w:t>
      </w:r>
    </w:p>
    <w:p w14:paraId="35CE6DC5" w14:textId="77777777" w:rsidR="008061A0" w:rsidRDefault="008061A0" w:rsidP="00B23DE2"/>
    <w:p w14:paraId="486B934B" w14:textId="3CA42032" w:rsidR="00C6188B" w:rsidRPr="00C6188B" w:rsidRDefault="00C70C26" w:rsidP="00B23DE2">
      <w:pPr>
        <w:rPr>
          <w:b/>
        </w:rPr>
      </w:pPr>
      <w:r>
        <w:rPr>
          <w:b/>
        </w:rPr>
        <w:t>Curiosity Killed the F</w:t>
      </w:r>
      <w:r w:rsidR="00C6188B">
        <w:rPr>
          <w:b/>
        </w:rPr>
        <w:t>at</w:t>
      </w:r>
    </w:p>
    <w:p w14:paraId="61FE7E88" w14:textId="77777777" w:rsidR="00C6188B" w:rsidRDefault="00C6188B" w:rsidP="00B23DE2"/>
    <w:p w14:paraId="7D9DFED6" w14:textId="01658133" w:rsidR="00307E8E" w:rsidRDefault="00C6188B" w:rsidP="00B23DE2">
      <w:r>
        <w:t xml:space="preserve">The curiosity of CoolSculpting led justBOBBI writers to SKINNEY Medspa, interested to see when results would start to show. Most </w:t>
      </w:r>
      <w:r w:rsidR="00EA6833">
        <w:t>patient’s</w:t>
      </w:r>
      <w:r>
        <w:t xml:space="preserve"> notice</w:t>
      </w:r>
      <w:r w:rsidR="00BC5AB4">
        <w:t>d</w:t>
      </w:r>
      <w:r>
        <w:t xml:space="preserve"> </w:t>
      </w:r>
      <w:r w:rsidR="00C70C26">
        <w:t xml:space="preserve">their </w:t>
      </w:r>
      <w:r>
        <w:t xml:space="preserve">unwanted </w:t>
      </w:r>
      <w:r w:rsidR="00C70C26">
        <w:t>fat began</w:t>
      </w:r>
      <w:r w:rsidR="0057058C">
        <w:t xml:space="preserve"> </w:t>
      </w:r>
      <w:r>
        <w:t xml:space="preserve">to vanish within two to four months. </w:t>
      </w:r>
      <w:r w:rsidR="0061084A">
        <w:t xml:space="preserve">Although it does take time, justBOBBI raves about the outcome. </w:t>
      </w:r>
    </w:p>
    <w:p w14:paraId="2E1A4544" w14:textId="77777777" w:rsidR="00BC5AB4" w:rsidRDefault="00BC5AB4" w:rsidP="00B23DE2"/>
    <w:p w14:paraId="491515B7" w14:textId="4A898842" w:rsidR="00025DFE" w:rsidRDefault="00025DFE" w:rsidP="00B23DE2">
      <w:r w:rsidRPr="00AE5D2C">
        <w:rPr>
          <w:b/>
          <w:i/>
        </w:rPr>
        <w:t>“The results? Honestly, kind of amazing. It wasn’t dramatic (likely because I hadn’t been all that diligent about working out or eating particularly well during the months leading up to the procedure), but my clothes definitely fit better and a few friends even asked, “Have you been working out more?”</w:t>
      </w:r>
      <w:r>
        <w:t xml:space="preserve"> said Kumar.</w:t>
      </w:r>
    </w:p>
    <w:p w14:paraId="70E5B3A1" w14:textId="77777777" w:rsidR="00EA6833" w:rsidRDefault="00EA6833" w:rsidP="00B23DE2"/>
    <w:p w14:paraId="3729255E" w14:textId="4E8795C5" w:rsidR="00EA6833" w:rsidRDefault="00A2510B" w:rsidP="00B23DE2">
      <w:pPr>
        <w:rPr>
          <w:b/>
        </w:rPr>
      </w:pPr>
      <w:r w:rsidRPr="00A2510B">
        <w:rPr>
          <w:b/>
        </w:rPr>
        <w:t>CoolSculpting Near Me</w:t>
      </w:r>
    </w:p>
    <w:p w14:paraId="428973BE" w14:textId="77777777" w:rsidR="00A2510B" w:rsidRDefault="00A2510B" w:rsidP="00B23DE2">
      <w:pPr>
        <w:rPr>
          <w:b/>
        </w:rPr>
      </w:pPr>
    </w:p>
    <w:p w14:paraId="34A833F9" w14:textId="5959E1E6" w:rsidR="00025DFE" w:rsidRDefault="00A2510B" w:rsidP="00B23DE2">
      <w:r>
        <w:t>Does CoolSculpting really work? The consensus</w:t>
      </w:r>
      <w:r w:rsidR="00846611">
        <w:t xml:space="preserve"> is good and </w:t>
      </w:r>
      <w:r w:rsidR="00BC5AB4">
        <w:t xml:space="preserve">continues to show </w:t>
      </w:r>
      <w:r w:rsidR="00846611">
        <w:t>effect</w:t>
      </w:r>
      <w:r w:rsidR="00BC5AB4">
        <w:t>s</w:t>
      </w:r>
      <w:r w:rsidR="00846611">
        <w:t xml:space="preserve"> on all types of bodies. </w:t>
      </w:r>
      <w:r w:rsidR="003D714B">
        <w:t xml:space="preserve">The team at SKINNEY Medspa in NYC wants to help take your body to the next level, without having to put in a lot of time and effort. </w:t>
      </w:r>
      <w:r w:rsidR="003D714B" w:rsidRPr="00AE5D2C">
        <w:rPr>
          <w:u w:val="single"/>
        </w:rPr>
        <w:t>Is CoolSculpting right for you</w:t>
      </w:r>
      <w:r w:rsidR="003D714B">
        <w:t>? Call 646-883-8929 to schedule a consultation at one of our three locations in Manhattan.</w:t>
      </w:r>
    </w:p>
    <w:p w14:paraId="33DE987F" w14:textId="77777777" w:rsidR="00025DFE" w:rsidRDefault="00025DFE" w:rsidP="00B23DE2"/>
    <w:p w14:paraId="0DFE9A3A" w14:textId="77777777" w:rsidR="00307E8E" w:rsidRDefault="00307E8E" w:rsidP="00B23DE2"/>
    <w:p w14:paraId="7B325530" w14:textId="77777777" w:rsidR="00307E8E" w:rsidRDefault="00307E8E" w:rsidP="00B23DE2"/>
    <w:p w14:paraId="2E3DAE21" w14:textId="77777777" w:rsidR="007158AA" w:rsidRDefault="007158AA" w:rsidP="00B23DE2"/>
    <w:p w14:paraId="0F4DFEFC" w14:textId="77777777" w:rsidR="007158AA" w:rsidRDefault="007158AA" w:rsidP="00B23DE2"/>
    <w:p w14:paraId="3E3BB89A" w14:textId="77777777" w:rsidR="007158AA" w:rsidRPr="00B23DE2" w:rsidRDefault="007158AA" w:rsidP="00B23DE2"/>
    <w:sectPr w:rsidR="007158AA" w:rsidRPr="00B23DE2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DIzNjIxNzcwtTBQ0lEKTi0uzszPAykwrAUAtm3yFCwAAAA="/>
  </w:docVars>
  <w:rsids>
    <w:rsidRoot w:val="00BF5593"/>
    <w:rsid w:val="00025DFE"/>
    <w:rsid w:val="00085983"/>
    <w:rsid w:val="00153C4A"/>
    <w:rsid w:val="00173E18"/>
    <w:rsid w:val="002D4F29"/>
    <w:rsid w:val="00307E8E"/>
    <w:rsid w:val="00360B1E"/>
    <w:rsid w:val="003C07C6"/>
    <w:rsid w:val="003D714B"/>
    <w:rsid w:val="0057058C"/>
    <w:rsid w:val="0061084A"/>
    <w:rsid w:val="00670226"/>
    <w:rsid w:val="007158AA"/>
    <w:rsid w:val="008061A0"/>
    <w:rsid w:val="00846611"/>
    <w:rsid w:val="009814FD"/>
    <w:rsid w:val="00A2510B"/>
    <w:rsid w:val="00A600E5"/>
    <w:rsid w:val="00AB354D"/>
    <w:rsid w:val="00AD0A7D"/>
    <w:rsid w:val="00AE5D2C"/>
    <w:rsid w:val="00B23DE2"/>
    <w:rsid w:val="00BC5AB4"/>
    <w:rsid w:val="00BF0E24"/>
    <w:rsid w:val="00BF5593"/>
    <w:rsid w:val="00C60E79"/>
    <w:rsid w:val="00C6188B"/>
    <w:rsid w:val="00C70C26"/>
    <w:rsid w:val="00E559DD"/>
    <w:rsid w:val="00EA6833"/>
    <w:rsid w:val="00EB6490"/>
    <w:rsid w:val="00F148AA"/>
    <w:rsid w:val="00FA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95CBC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158AA"/>
    <w:rPr>
      <w:i/>
      <w:iCs/>
    </w:rPr>
  </w:style>
  <w:style w:type="character" w:styleId="Hyperlink">
    <w:name w:val="Hyperlink"/>
    <w:basedOn w:val="DefaultParagraphFont"/>
    <w:uiPriority w:val="99"/>
    <w:unhideWhenUsed/>
    <w:rsid w:val="00AE5D2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158AA"/>
    <w:rPr>
      <w:i/>
      <w:iCs/>
    </w:rPr>
  </w:style>
  <w:style w:type="character" w:styleId="Hyperlink">
    <w:name w:val="Hyperlink"/>
    <w:basedOn w:val="DefaultParagraphFont"/>
    <w:uiPriority w:val="99"/>
    <w:unhideWhenUsed/>
    <w:rsid w:val="00AE5D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0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justbobbi.com/diary/my-first-time-does-coolsculpting-really-work?utm_source=Referral&amp;utm_medium=Social&amp;utm_campaign=Anjali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2990</Characters>
  <Application>Microsoft Office Word</Application>
  <DocSecurity>0</DocSecurity>
  <Lines>6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7-29T22:47:00Z</dcterms:created>
  <dcterms:modified xsi:type="dcterms:W3CDTF">2019-07-29T22:47:00Z</dcterms:modified>
</cp:coreProperties>
</file>